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o schema dei Tiri per Colpire in base al nuovo valore della Competenza Armi</w:t>
      </w:r>
    </w:p>
    <w:p>
      <w:pPr>
        <w:pStyle w:val="BodyText"/>
      </w:pP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0" w:name="fare-infuriare"/>
      <w:r>
        <w:t xml:space="preserve">Fare Infuriare</w:t>
      </w:r>
      <w:bookmarkEnd w:id="29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che causano danno diretto o indirett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che causano danno diretto o indirett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che causano danno diretto o indirett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solo incantesimi che non causano danno diretto o indiretto)(+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9:58:55Z</dcterms:created>
  <dcterms:modified xsi:type="dcterms:W3CDTF">2021-07-25T19:58:55Z</dcterms:modified>
</cp:coreProperties>
</file>